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b/>
          <w:sz w:val="40"/>
        </w:rPr>
      </w:pPr>
      <w:r>
        <w:rPr>
          <w:rFonts w:ascii="Times New Roman" w:hAnsi="Times New Roman" w:cs="Times New Roman"/>
          <w:b/>
          <w:sz w:val="40"/>
        </w:rPr>
        <w:t>Wang Zirui</w:t>
      </w:r>
    </w:p>
    <w:p>
      <w:pPr>
        <w:jc w:val="center"/>
        <w:rPr>
          <w:rFonts w:ascii="Times New Roman" w:hAnsi="Times New Roman" w:cs="Times New Roman"/>
          <w:sz w:val="20"/>
        </w:rPr>
      </w:pPr>
      <w:r>
        <w:rPr>
          <w:rFonts w:hint="eastAsia" w:ascii="Times New Roman" w:hAnsi="Times New Roman" w:cs="Times New Roman"/>
          <w:sz w:val="20"/>
          <w:lang w:val="en-AU"/>
        </w:rPr>
        <w:t>Phone:</w:t>
      </w:r>
      <w:r>
        <w:rPr>
          <w:rFonts w:hint="eastAsia" w:ascii="Times New Roman" w:hAnsi="Times New Roman" w:cs="Times New Roman"/>
          <w:sz w:val="20"/>
        </w:rPr>
        <w:t xml:space="preserve"> +86 </w:t>
      </w:r>
      <w:r>
        <w:rPr>
          <w:rFonts w:ascii="Times New Roman" w:hAnsi="Times New Roman" w:cs="Times New Roman"/>
          <w:sz w:val="20"/>
          <w:lang w:val="en-AU"/>
        </w:rPr>
        <w:t xml:space="preserve">17805191883 </w:t>
      </w:r>
      <w:r>
        <w:rPr>
          <w:rFonts w:ascii="Times New Roman" w:hAnsi="Times New Roman" w:cs="Times New Roman"/>
          <w:sz w:val="20"/>
        </w:rPr>
        <w:t xml:space="preserve">                </w:t>
      </w:r>
      <w:r>
        <w:rPr>
          <w:rFonts w:ascii="Times New Roman" w:hAnsi="Times New Roman" w:cs="Times New Roman"/>
          <w:sz w:val="20"/>
          <w:lang w:val="en-AU"/>
        </w:rPr>
        <w:t>Email:</w:t>
      </w:r>
      <w:r>
        <w:rPr>
          <w:rFonts w:hint="eastAsia"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sz w:val="20"/>
        </w:rPr>
        <w:t>ziruiwang0625@gmail.com</w:t>
      </w:r>
      <w:r>
        <w:rPr>
          <w:rFonts w:hint="eastAsia" w:ascii="Times New Roman" w:hAnsi="Times New Roman" w:cs="Times New Roman"/>
          <w:sz w:val="20"/>
        </w:rPr>
        <w:t xml:space="preserve">   </w:t>
      </w:r>
    </w:p>
    <w:p>
      <w:pPr>
        <w:rPr>
          <w:rFonts w:ascii="Times New Roman" w:hAnsi="Times New Roman" w:cs="Times New Roman"/>
          <w:b/>
        </w:rPr>
      </w:pPr>
      <w:r>
        <w:rPr>
          <w:b/>
          <w:sz w:val="28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8415</wp:posOffset>
                </wp:positionH>
                <wp:positionV relativeFrom="paragraph">
                  <wp:posOffset>318135</wp:posOffset>
                </wp:positionV>
                <wp:extent cx="6780530" cy="0"/>
                <wp:effectExtent l="0" t="13970" r="1270" b="16510"/>
                <wp:wrapNone/>
                <wp:docPr id="36" name="组合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0530" cy="0"/>
                          <a:chOff x="0" y="-1"/>
                          <a:chExt cx="6781191" cy="1"/>
                        </a:xfrm>
                      </wpg:grpSpPr>
                      <wps:wsp>
                        <wps:cNvPr id="37" name="直接连接符 37"/>
                        <wps:cNvCnPr/>
                        <wps:spPr>
                          <a:xfrm>
                            <a:off x="0" y="-1"/>
                            <a:ext cx="6781191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121C2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直接连接符 38"/>
                        <wps:cNvCnPr/>
                        <wps:spPr>
                          <a:xfrm>
                            <a:off x="0" y="0"/>
                            <a:ext cx="1080105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121C2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-1.45pt;margin-top:25.05pt;height:0pt;width:533.9pt;z-index:251659264;mso-width-relative:page;mso-height-relative:page;" coordorigin="0,-1" coordsize="6781191,1" o:gfxdata="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">
                <o:lock v:ext="edit" aspectratio="f"/>
                <v:line id="_x0000_s1026" o:spid="_x0000_s1026" o:spt="20" style="position:absolute;left:0;top:-1;height:0;width:6781191;" filled="f" stroked="t" coordsize="21600,21600" o:gfxdata="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">
                  <v:fill on="f" focussize="0,0"/>
                  <v:stroke weight="0.5pt" color="#121C25 [3204]" miterlimit="8" joinstyle="miter"/>
                  <v:imagedata o:title=""/>
                  <o:lock v:ext="edit" aspectratio="f"/>
                </v:line>
                <v:line id="_x0000_s1026" o:spid="_x0000_s1026" o:spt="20" style="position:absolute;left:0;top:0;height:0;width:1080105;" filled="f" stroked="t" coordsize="21600,21600" o:gfxdata="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">
                  <v:fill on="f" focussize="0,0"/>
                  <v:stroke weight="2.25pt" color="#121C25 [3204]" miterlimit="8" joinstyle="miter"/>
                  <v:imagedata o:title=""/>
                  <o:lock v:ext="edit" aspectratio="f"/>
                </v:line>
              </v:group>
            </w:pict>
          </mc:Fallback>
        </mc:AlternateContent>
      </w:r>
      <w:r>
        <w:rPr>
          <w:rFonts w:hint="eastAsia" w:ascii="Times New Roman" w:hAnsi="Times New Roman" w:cs="Times New Roman"/>
          <w:b/>
          <w:sz w:val="28"/>
        </w:rPr>
        <w:t>E</w:t>
      </w:r>
      <w:r>
        <w:rPr>
          <w:rFonts w:ascii="Times New Roman" w:hAnsi="Times New Roman" w:cs="Times New Roman"/>
          <w:b/>
          <w:sz w:val="28"/>
        </w:rPr>
        <w:t>DUCATION</w:t>
      </w:r>
    </w:p>
    <w:p>
      <w:pPr>
        <w:rPr>
          <w:rFonts w:ascii="Times New Roman" w:hAnsi="Times New Roman" w:cs="Times New Roman"/>
          <w:b/>
        </w:rPr>
      </w:pPr>
      <w:r>
        <w:rPr>
          <w:rFonts w:hint="default" w:ascii="Times New Roman" w:hAnsi="Times New Roman" w:cs="Times New Roman"/>
          <w:b/>
        </w:rPr>
        <w:t xml:space="preserve">Dalian </w:t>
      </w:r>
      <w:r>
        <w:rPr>
          <w:rFonts w:ascii="Times New Roman" w:hAnsi="Times New Roman" w:cs="Times New Roman"/>
          <w:b/>
        </w:rPr>
        <w:t xml:space="preserve">University </w:t>
      </w:r>
      <w:r>
        <w:rPr>
          <w:rFonts w:hint="default" w:ascii="Times New Roman" w:hAnsi="Times New Roman" w:cs="Times New Roman"/>
          <w:b/>
        </w:rPr>
        <w:t>of Technology</w:t>
      </w:r>
      <w:r>
        <w:rPr>
          <w:rFonts w:hint="eastAsia"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  <w:b/>
        </w:rPr>
        <w:t xml:space="preserve">                                                   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hint="eastAsia"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>09/20</w:t>
      </w:r>
      <w:r>
        <w:rPr>
          <w:rFonts w:hint="eastAsia"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1</w:t>
      </w:r>
      <w:r>
        <w:rPr>
          <w:rFonts w:hint="default"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– </w:t>
      </w:r>
      <w:r>
        <w:rPr>
          <w:rFonts w:hint="eastAsia" w:ascii="Times New Roman" w:hAnsi="Times New Roman" w:cs="Times New Roman"/>
          <w:b/>
        </w:rPr>
        <w:t>Present</w:t>
      </w:r>
    </w:p>
    <w:p>
      <w:pPr>
        <w:pStyle w:val="16"/>
        <w:numPr>
          <w:ilvl w:val="0"/>
          <w:numId w:val="1"/>
        </w:numPr>
      </w:pPr>
      <w:r>
        <w:rPr>
          <w:b/>
        </w:rPr>
        <w:t>Major: Digital Media and Technology.</w:t>
      </w:r>
    </w:p>
    <w:p>
      <w:pPr>
        <w:pStyle w:val="16"/>
        <w:numPr>
          <w:ilvl w:val="0"/>
          <w:numId w:val="1"/>
        </w:numPr>
      </w:pPr>
      <w:r>
        <w:rPr>
          <w:b/>
        </w:rPr>
        <w:t xml:space="preserve">GPA: </w:t>
      </w:r>
      <w:r>
        <w:t>3.6</w:t>
      </w:r>
      <w:r>
        <w:rPr>
          <w:rFonts w:hint="default"/>
        </w:rPr>
        <w:t>6</w:t>
      </w:r>
      <w:r>
        <w:rPr>
          <w:rFonts w:hint="eastAsia"/>
        </w:rPr>
        <w:t xml:space="preserve"> </w:t>
      </w:r>
      <w:r>
        <w:t xml:space="preserve">  </w:t>
      </w:r>
    </w:p>
    <w:p>
      <w:pPr>
        <w:pStyle w:val="16"/>
        <w:numPr>
          <w:ilvl w:val="0"/>
          <w:numId w:val="1"/>
        </w:numPr>
      </w:pPr>
      <w:r>
        <w:rPr>
          <w:b/>
        </w:rPr>
        <w:t>R</w:t>
      </w:r>
      <w:r>
        <w:rPr>
          <w:rFonts w:hint="eastAsia"/>
          <w:b/>
        </w:rPr>
        <w:t>ank</w:t>
      </w:r>
      <w:r>
        <w:rPr>
          <w:b/>
        </w:rPr>
        <w:t>: 22</w:t>
      </w:r>
      <w:r>
        <w:t xml:space="preserve">/115                                                                   </w:t>
      </w:r>
    </w:p>
    <w:p>
      <w:pPr>
        <w:pStyle w:val="16"/>
        <w:numPr>
          <w:ilvl w:val="0"/>
          <w:numId w:val="1"/>
        </w:numPr>
        <w:rPr>
          <w:b/>
        </w:rPr>
      </w:pPr>
      <w:r>
        <w:rPr>
          <w:b/>
        </w:rPr>
        <w:t>Core Courses:</w:t>
      </w:r>
      <w:r>
        <w:t xml:space="preserve"> </w:t>
      </w:r>
      <w:r>
        <w:rPr>
          <w:i/>
        </w:rPr>
        <w:t>Higher Mathematics (95), Advanced Programming (93), Data Structures and Algorithms (95), Principles of Computer Composition (91), Operating Systems (93), Databases (93).</w:t>
      </w:r>
    </w:p>
    <w:p>
      <w:pPr>
        <w:rPr>
          <w:rFonts w:ascii="Times New Roman" w:hAnsi="Times New Roman" w:cs="Times New Roman"/>
          <w:b/>
          <w:sz w:val="28"/>
        </w:rPr>
      </w:pPr>
      <w:r>
        <w:rPr>
          <w:b/>
          <w:sz w:val="28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304800</wp:posOffset>
                </wp:positionV>
                <wp:extent cx="6780530" cy="0"/>
                <wp:effectExtent l="0" t="13970" r="1270" b="16510"/>
                <wp:wrapNone/>
                <wp:docPr id="1" name="组合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0530" cy="0"/>
                          <a:chOff x="0" y="-1"/>
                          <a:chExt cx="6781191" cy="1"/>
                        </a:xfrm>
                      </wpg:grpSpPr>
                      <wps:wsp>
                        <wps:cNvPr id="10" name="直接连接符 5"/>
                        <wps:cNvCnPr/>
                        <wps:spPr>
                          <a:xfrm>
                            <a:off x="0" y="-1"/>
                            <a:ext cx="6781191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121C2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直接连接符 6"/>
                        <wps:cNvCnPr/>
                        <wps:spPr>
                          <a:xfrm>
                            <a:off x="0" y="0"/>
                            <a:ext cx="2196214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121C2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-0.75pt;margin-top:24pt;height:0pt;width:533.9pt;z-index:251660288;mso-width-relative:page;mso-height-relative:page;" coordorigin="0,-1" coordsize="6781191,1" o:gfxdata="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">
                <o:lock v:ext="edit" aspectratio="f"/>
                <v:line id="直接连接符 5" o:spid="_x0000_s1026" o:spt="20" style="position:absolute;left:0;top:-1;height:0;width:6781191;" filled="f" stroked="t" coordsize="21600,21600" o:gfxdata="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">
                  <v:fill on="f" focussize="0,0"/>
                  <v:stroke weight="0.5pt" color="#121C25 [3204]" miterlimit="8" joinstyle="miter"/>
                  <v:imagedata o:title=""/>
                  <o:lock v:ext="edit" aspectratio="f"/>
                </v:line>
                <v:line id="直接连接符 6" o:spid="_x0000_s1026" o:spt="20" style="position:absolute;left:0;top:0;height:0;width:2196214;" filled="f" stroked="t" coordsize="21600,21600" o:gfxdata="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">
                  <v:fill on="f" focussize="0,0"/>
                  <v:stroke weight="2.25pt" color="#121C25 [3204]" miterlimit="8" joinstyle="miter"/>
                  <v:imagedata o:title=""/>
                  <o:lock v:ext="edit" aspectratio="f"/>
                </v:line>
              </v:group>
            </w:pict>
          </mc:Fallback>
        </mc:AlternateContent>
      </w:r>
      <w:r>
        <w:rPr>
          <w:rFonts w:hint="eastAsia" w:ascii="Times New Roman" w:hAnsi="Times New Roman" w:cs="Times New Roman"/>
          <w:b/>
          <w:sz w:val="28"/>
        </w:rPr>
        <w:t>R</w:t>
      </w:r>
      <w:r>
        <w:rPr>
          <w:rFonts w:ascii="Times New Roman" w:hAnsi="Times New Roman" w:cs="Times New Roman"/>
          <w:b/>
          <w:sz w:val="28"/>
        </w:rPr>
        <w:t>ESEARCH EXPERIENCE</w:t>
      </w:r>
    </w:p>
    <w:p>
      <w:pPr>
        <w:ind w:left="8829" w:hanging="8829" w:hangingChars="4200"/>
        <w:jc w:val="left"/>
        <w:rPr>
          <w:rFonts w:ascii="Times New Roman" w:hAnsi="Times New Roman" w:eastAsia="华文楷体"/>
          <w:b/>
          <w:szCs w:val="21"/>
        </w:rPr>
      </w:pPr>
      <w:r>
        <w:rPr>
          <w:rFonts w:ascii="Times New Roman" w:hAnsi="Times New Roman" w:eastAsia="华文楷体"/>
          <w:b/>
          <w:szCs w:val="21"/>
        </w:rPr>
        <w:t xml:space="preserve">Project: </w:t>
      </w:r>
      <w:bookmarkStart w:id="0" w:name="_Hlk165123726"/>
      <w:r>
        <w:rPr>
          <w:rFonts w:hint="eastAsia" w:ascii="Times New Roman" w:hAnsi="Times New Roman" w:eastAsia="华文楷体"/>
          <w:b/>
          <w:szCs w:val="21"/>
        </w:rPr>
        <w:t>PromptFusion:</w:t>
      </w:r>
      <w:r>
        <w:rPr>
          <w:rFonts w:hint="default" w:ascii="Times New Roman" w:hAnsi="Times New Roman" w:eastAsia="华文楷体"/>
          <w:b/>
          <w:szCs w:val="21"/>
        </w:rPr>
        <w:t xml:space="preserve"> </w:t>
      </w:r>
      <w:r>
        <w:rPr>
          <w:rFonts w:hint="eastAsia" w:ascii="Times New Roman" w:hAnsi="Times New Roman" w:eastAsia="华文楷体"/>
          <w:b/>
          <w:szCs w:val="21"/>
        </w:rPr>
        <w:t>Harmonized Semantic Prompt Learning for Infrared and Visible Image Fusion</w:t>
      </w:r>
      <w:r>
        <w:rPr>
          <w:rFonts w:hint="default" w:ascii="Times New Roman" w:hAnsi="Times New Roman" w:eastAsia="华文楷体"/>
          <w:b/>
          <w:szCs w:val="21"/>
        </w:rPr>
        <w:t xml:space="preserve"> </w:t>
      </w:r>
      <w:r>
        <w:rPr>
          <w:rFonts w:ascii="Times New Roman" w:hAnsi="Times New Roman" w:eastAsia="华文楷体"/>
          <w:b/>
          <w:szCs w:val="21"/>
        </w:rPr>
        <w:t>(Submitted</w:t>
      </w:r>
    </w:p>
    <w:p>
      <w:pPr>
        <w:ind w:left="8829" w:hanging="8829" w:hangingChars="4200"/>
        <w:jc w:val="left"/>
        <w:rPr>
          <w:rFonts w:ascii="Times New Roman" w:hAnsi="Times New Roman" w:eastAsia="华文楷体"/>
          <w:b/>
          <w:szCs w:val="21"/>
        </w:rPr>
      </w:pPr>
      <w:r>
        <w:rPr>
          <w:rFonts w:ascii="Times New Roman" w:hAnsi="Times New Roman" w:eastAsia="华文楷体"/>
          <w:b/>
          <w:szCs w:val="21"/>
        </w:rPr>
        <w:t xml:space="preserve">to JAS)                                   </w:t>
      </w:r>
      <w:bookmarkEnd w:id="0"/>
      <w:r>
        <w:rPr>
          <w:rFonts w:hint="default" w:ascii="Times New Roman" w:hAnsi="Times New Roman" w:eastAsia="华文楷体"/>
          <w:b/>
          <w:szCs w:val="21"/>
        </w:rPr>
        <w:t xml:space="preserve">                                            </w:t>
      </w:r>
      <w:r>
        <w:rPr>
          <w:rFonts w:ascii="Times New Roman" w:hAnsi="Times New Roman" w:eastAsia="华文楷体"/>
          <w:b/>
          <w:szCs w:val="21"/>
        </w:rPr>
        <w:t>03/2024-05/2024</w:t>
      </w:r>
    </w:p>
    <w:p>
      <w:pPr>
        <w:jc w:val="left"/>
        <w:rPr>
          <w:bCs/>
        </w:rPr>
      </w:pPr>
      <w:r>
        <w:rPr>
          <w:rFonts w:ascii="Times New Roman" w:hAnsi="Times New Roman" w:cs="Times New Roman"/>
          <w:i/>
        </w:rPr>
        <w:t>Project Leader</w:t>
      </w:r>
      <w:r>
        <w:rPr>
          <w:rFonts w:hint="eastAsia" w:ascii="Times New Roman" w:hAnsi="Times New Roman" w:cs="Times New Roman"/>
          <w:i/>
        </w:rPr>
        <w:t xml:space="preserve">                                                                       </w:t>
      </w:r>
    </w:p>
    <w:p>
      <w:pPr>
        <w:pStyle w:val="16"/>
        <w:numPr>
          <w:ilvl w:val="0"/>
          <w:numId w:val="2"/>
        </w:numPr>
        <w:rPr>
          <w:bCs/>
        </w:rPr>
      </w:pPr>
      <w:r>
        <w:rPr>
          <w:bCs/>
        </w:rPr>
        <w:t>In charge of writing model code, such as Contourlet autoencoder, Semantic Constraint module.</w:t>
      </w:r>
    </w:p>
    <w:p>
      <w:pPr>
        <w:pStyle w:val="16"/>
        <w:numPr>
          <w:ilvl w:val="0"/>
          <w:numId w:val="2"/>
        </w:numPr>
        <w:rPr>
          <w:bCs/>
        </w:rPr>
      </w:pPr>
      <w:r>
        <w:rPr>
          <w:bCs/>
        </w:rPr>
        <w:t>Tuned parameters and models on the server to achieve the best training results, and organized experimental data to create tables.</w:t>
      </w:r>
    </w:p>
    <w:p>
      <w:pPr>
        <w:pStyle w:val="16"/>
        <w:numPr>
          <w:ilvl w:val="0"/>
          <w:numId w:val="2"/>
        </w:numPr>
        <w:rPr>
          <w:bCs/>
        </w:rPr>
      </w:pPr>
      <w:r>
        <w:rPr>
          <w:bCs/>
        </w:rPr>
        <w:t>Handled most of the writing tasks for the paper, and created the main figure, pipeline, model, and other images.</w:t>
      </w:r>
    </w:p>
    <w:p>
      <w:pPr>
        <w:jc w:val="left"/>
        <w:rPr>
          <w:rFonts w:ascii="Times New Roman" w:hAnsi="Times New Roman" w:eastAsia="华文楷体"/>
          <w:b/>
          <w:szCs w:val="21"/>
        </w:rPr>
      </w:pPr>
      <w:r>
        <w:rPr>
          <w:rFonts w:ascii="Times New Roman" w:hAnsi="Times New Roman" w:eastAsia="华文楷体"/>
          <w:b/>
          <w:szCs w:val="21"/>
        </w:rPr>
        <w:t>Project:</w:t>
      </w:r>
      <w:r>
        <w:t xml:space="preserve"> </w:t>
      </w:r>
      <w:r>
        <w:rPr>
          <w:rFonts w:ascii="Times New Roman" w:hAnsi="Times New Roman" w:eastAsia="华文楷体"/>
          <w:b/>
          <w:szCs w:val="21"/>
        </w:rPr>
        <w:t>Design and Implementation of Video Super-Resolution Restoration System (Major Creation, Provincial Level)                                                                                 4/2023 – 4/2024</w:t>
      </w:r>
    </w:p>
    <w:p>
      <w:pPr>
        <w:jc w:val="left"/>
        <w:rPr>
          <w:bCs/>
        </w:rPr>
      </w:pPr>
      <w:r>
        <w:rPr>
          <w:rFonts w:ascii="Times New Roman" w:hAnsi="Times New Roman" w:cs="Times New Roman"/>
          <w:i/>
        </w:rPr>
        <w:t>Research Leader</w:t>
      </w:r>
      <w:r>
        <w:rPr>
          <w:rFonts w:hint="eastAsia" w:ascii="Times New Roman" w:hAnsi="Times New Roman" w:cs="Times New Roman"/>
          <w:i/>
        </w:rPr>
        <w:t xml:space="preserve">                                                                       </w:t>
      </w:r>
    </w:p>
    <w:p>
      <w:pPr>
        <w:pStyle w:val="16"/>
        <w:numPr>
          <w:ilvl w:val="0"/>
          <w:numId w:val="2"/>
        </w:numPr>
        <w:rPr>
          <w:bCs/>
        </w:rPr>
      </w:pPr>
      <w:r>
        <w:rPr>
          <w:bCs/>
        </w:rPr>
        <w:t>Developed a video super-resolution algorithm using RNN, featuring a filtering module to improve robustness and clarity in noisy environments.</w:t>
      </w:r>
    </w:p>
    <w:p>
      <w:pPr>
        <w:pStyle w:val="16"/>
        <w:numPr>
          <w:ilvl w:val="0"/>
          <w:numId w:val="2"/>
        </w:numPr>
        <w:rPr>
          <w:bCs/>
        </w:rPr>
      </w:pPr>
      <w:bookmarkStart w:id="1" w:name="_Hlk166668432"/>
      <w:r>
        <w:rPr>
          <w:bCs/>
        </w:rPr>
        <w:t>Executed model training, data testing, and scripted server-OSS synchronization for efficient super-resolution processing.</w:t>
      </w:r>
    </w:p>
    <w:bookmarkEnd w:id="1"/>
    <w:p>
      <w:pPr>
        <w:pStyle w:val="16"/>
        <w:numPr>
          <w:ilvl w:val="0"/>
          <w:numId w:val="2"/>
        </w:numPr>
        <w:rPr>
          <w:bCs/>
        </w:rPr>
      </w:pPr>
      <w:r>
        <w:rPr>
          <w:bCs/>
        </w:rPr>
        <w:t>Developed a functional WeChat mini-program with an interactive interface for user video uploads.</w:t>
      </w:r>
      <w:bookmarkStart w:id="4" w:name="_GoBack"/>
      <w:bookmarkEnd w:id="4"/>
    </w:p>
    <w:p>
      <w:pPr>
        <w:jc w:val="left"/>
        <w:rPr>
          <w:rFonts w:ascii="Times New Roman" w:hAnsi="Times New Roman" w:eastAsia="华文楷体"/>
          <w:b/>
          <w:szCs w:val="21"/>
        </w:rPr>
      </w:pPr>
      <w:r>
        <w:rPr>
          <w:rFonts w:ascii="Times New Roman" w:hAnsi="Times New Roman" w:eastAsia="华文楷体"/>
          <w:b/>
          <w:szCs w:val="21"/>
        </w:rPr>
        <w:t xml:space="preserve">Project: Implementation of Image Retrieval System                                        </w:t>
      </w:r>
      <w:r>
        <w:t xml:space="preserve"> </w:t>
      </w:r>
      <w:r>
        <w:rPr>
          <w:rFonts w:ascii="Times New Roman" w:hAnsi="Times New Roman" w:eastAsia="华文楷体"/>
          <w:b/>
          <w:szCs w:val="21"/>
        </w:rPr>
        <w:t>02/2024– 05/2024</w:t>
      </w:r>
    </w:p>
    <w:p>
      <w:pPr>
        <w:jc w:val="left"/>
        <w:rPr>
          <w:bCs/>
        </w:rPr>
      </w:pPr>
      <w:r>
        <w:rPr>
          <w:rFonts w:ascii="Times New Roman" w:hAnsi="Times New Roman" w:cs="Times New Roman"/>
          <w:i/>
        </w:rPr>
        <w:t>Principal Researcher</w:t>
      </w:r>
      <w:r>
        <w:rPr>
          <w:rFonts w:hint="eastAsia" w:ascii="Times New Roman" w:hAnsi="Times New Roman" w:cs="Times New Roman"/>
          <w:i/>
        </w:rPr>
        <w:t xml:space="preserve">                                                                       </w:t>
      </w:r>
    </w:p>
    <w:p>
      <w:pPr>
        <w:pStyle w:val="16"/>
        <w:numPr>
          <w:ilvl w:val="0"/>
          <w:numId w:val="2"/>
        </w:numPr>
        <w:rPr>
          <w:bCs/>
        </w:rPr>
      </w:pPr>
      <w:r>
        <w:rPr>
          <w:bCs/>
        </w:rPr>
        <w:t>Penned the final paper detailing algorithms and model structure for the image retrieval system.</w:t>
      </w:r>
    </w:p>
    <w:p>
      <w:pPr>
        <w:pStyle w:val="16"/>
        <w:numPr>
          <w:ilvl w:val="0"/>
          <w:numId w:val="2"/>
        </w:numPr>
        <w:rPr>
          <w:bCs/>
        </w:rPr>
      </w:pPr>
      <w:r>
        <w:rPr>
          <w:bCs/>
        </w:rPr>
        <w:t>Suggested and refined the use of Vision-transformer for the image retrieval system's algorithmic foundation.</w:t>
      </w:r>
    </w:p>
    <w:p>
      <w:pPr>
        <w:pStyle w:val="16"/>
        <w:numPr>
          <w:ilvl w:val="0"/>
          <w:numId w:val="2"/>
        </w:numPr>
        <w:rPr>
          <w:bCs/>
        </w:rPr>
      </w:pPr>
      <w:r>
        <w:rPr>
          <w:bCs/>
        </w:rPr>
        <w:t>Completed the front-end development for the image retrieval system's user interface.</w:t>
      </w:r>
    </w:p>
    <w:p>
      <w:pPr>
        <w:jc w:val="left"/>
        <w:rPr>
          <w:rFonts w:ascii="Times New Roman" w:hAnsi="Times New Roman" w:eastAsia="华文楷体"/>
          <w:b/>
          <w:szCs w:val="21"/>
        </w:rPr>
      </w:pPr>
      <w:r>
        <w:rPr>
          <w:rFonts w:ascii="Times New Roman" w:hAnsi="Times New Roman" w:eastAsia="华文楷体"/>
          <w:b/>
          <w:szCs w:val="21"/>
        </w:rPr>
        <w:t xml:space="preserve">Project: A Unified Solution Model for Multimodal Image Fusion Based on Diffusion Model Priors </w:t>
      </w:r>
    </w:p>
    <w:p>
      <w:pPr>
        <w:jc w:val="left"/>
        <w:rPr>
          <w:bCs/>
        </w:rPr>
      </w:pPr>
      <w:r>
        <w:rPr>
          <w:rFonts w:ascii="Times New Roman" w:hAnsi="Times New Roman" w:cs="Times New Roman"/>
          <w:i/>
        </w:rPr>
        <w:t>Principal Researcher</w:t>
      </w:r>
      <w:r>
        <w:rPr>
          <w:rFonts w:hint="eastAsia" w:ascii="Times New Roman" w:hAnsi="Times New Roman" w:cs="Times New Roman"/>
          <w:i/>
        </w:rPr>
        <w:t xml:space="preserve">                                                                       </w:t>
      </w:r>
    </w:p>
    <w:p>
      <w:pPr>
        <w:pStyle w:val="16"/>
        <w:numPr>
          <w:ilvl w:val="0"/>
          <w:numId w:val="2"/>
        </w:numPr>
        <w:rPr>
          <w:bCs/>
        </w:rPr>
      </w:pPr>
      <w:r>
        <w:rPr>
          <w:bCs/>
        </w:rPr>
        <w:t>Developed video fusion code and algorithms, utilizing U-Net for temporal information between frames and integrating it with an attention module.</w:t>
      </w:r>
    </w:p>
    <w:p>
      <w:pPr>
        <w:pStyle w:val="16"/>
        <w:numPr>
          <w:ilvl w:val="0"/>
          <w:numId w:val="2"/>
        </w:numPr>
        <w:rPr>
          <w:rFonts w:hint="eastAsia"/>
          <w:bCs/>
        </w:rPr>
      </w:pPr>
      <w:r>
        <w:rPr>
          <w:bCs/>
        </w:rPr>
        <w:t>Targeting TPAMI (IEEE Transactions on Pattern Analysis and Machine Intelligence), a top-tier journal in computer science with an IF of 26.7.</w:t>
      </w:r>
    </w:p>
    <w:p>
      <w:pPr>
        <w:pStyle w:val="16"/>
        <w:ind w:left="0"/>
        <w:rPr>
          <w:rFonts w:eastAsiaTheme="minorEastAsia"/>
          <w:b/>
          <w:sz w:val="28"/>
          <w:szCs w:val="22"/>
        </w:rPr>
      </w:pPr>
      <w:r>
        <w:rPr>
          <w:b/>
          <w:sz w:val="28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27025</wp:posOffset>
                </wp:positionV>
                <wp:extent cx="6780530" cy="1905"/>
                <wp:effectExtent l="19050" t="19050" r="20320" b="36195"/>
                <wp:wrapNone/>
                <wp:docPr id="4" name="组合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0687" cy="1906"/>
                          <a:chOff x="-157" y="-1907"/>
                          <a:chExt cx="6781348" cy="1906"/>
                        </a:xfrm>
                      </wpg:grpSpPr>
                      <wps:wsp>
                        <wps:cNvPr id="5" name="直接连接符 5"/>
                        <wps:cNvCnPr/>
                        <wps:spPr>
                          <a:xfrm>
                            <a:off x="0" y="-1"/>
                            <a:ext cx="6781191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121C2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6" name="直接连接符 6"/>
                        <wps:cNvCnPr/>
                        <wps:spPr>
                          <a:xfrm flipV="1">
                            <a:off x="-157" y="-1907"/>
                            <a:ext cx="1861366" cy="1905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121C2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top:25.75pt;height:0.15pt;width:533.9pt;mso-position-horizontal:left;mso-position-horizontal-relative:margin;z-index:251662336;mso-width-relative:page;mso-height-relative:page;" coordorigin="-157,-1907" coordsize="6781348,1906" o:gfxdata="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">
                <o:lock v:ext="edit" aspectratio="f"/>
                <v:line id="_x0000_s1026" o:spid="_x0000_s1026" o:spt="20" style="position:absolute;left:0;top:-1;height:0;width:6781191;" filled="f" stroked="t" coordsize="21600,21600" o:gfxdata="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">
                  <v:fill on="f" focussize="0,0"/>
                  <v:stroke weight="0.5pt" color="#121C25" miterlimit="8" joinstyle="miter"/>
                  <v:imagedata o:title=""/>
                  <o:lock v:ext="edit" aspectratio="f"/>
                </v:line>
                <v:line id="_x0000_s1026" o:spid="_x0000_s1026" o:spt="20" style="position:absolute;left:-157;top:-1907;flip:y;height:1905;width:1861366;" filled="f" stroked="t" coordsize="21600,21600" o:gfxdata="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">
                  <v:fill on="f" focussize="0,0"/>
                  <v:stroke weight="2.25pt" color="#121C25" miterlimit="8" joinstyle="miter"/>
                  <v:imagedata o:title=""/>
                  <o:lock v:ext="edit" aspectratio="f"/>
                </v:line>
              </v:group>
            </w:pict>
          </mc:Fallback>
        </mc:AlternateContent>
      </w:r>
      <w:bookmarkStart w:id="2" w:name="_Hlk166668991"/>
      <w:r>
        <w:rPr>
          <w:b/>
          <w:sz w:val="28"/>
        </w:rPr>
        <w:t>WORK EXPERIENC</w:t>
      </w:r>
      <w:bookmarkEnd w:id="2"/>
      <w:r>
        <w:rPr>
          <w:rFonts w:eastAsiaTheme="minorEastAsia"/>
          <w:b/>
          <w:sz w:val="28"/>
          <w:szCs w:val="22"/>
        </w:rPr>
        <w:t>E</w:t>
      </w:r>
    </w:p>
    <w:p>
      <w:pPr>
        <w:ind w:left="8829" w:hanging="8829" w:hangingChars="4200"/>
        <w:rPr>
          <w:rFonts w:ascii="Times New Roman" w:hAnsi="Times New Roman" w:eastAsia="华文楷体"/>
          <w:b/>
          <w:szCs w:val="21"/>
        </w:rPr>
      </w:pPr>
      <w:r>
        <w:rPr>
          <w:rFonts w:ascii="Times New Roman" w:hAnsi="Times New Roman" w:eastAsia="华文楷体"/>
          <w:b/>
          <w:szCs w:val="21"/>
        </w:rPr>
        <w:t>Involvement: Psychology Association                                                      09/2022-09/2023</w:t>
      </w:r>
    </w:p>
    <w:p>
      <w:pPr>
        <w:pStyle w:val="16"/>
        <w:ind w:left="0"/>
        <w:rPr>
          <w:rFonts w:eastAsiaTheme="minorEastAsia"/>
          <w:i/>
          <w:szCs w:val="22"/>
        </w:rPr>
      </w:pPr>
      <w:r>
        <w:rPr>
          <w:rFonts w:eastAsiaTheme="minorEastAsia"/>
          <w:i/>
          <w:szCs w:val="22"/>
        </w:rPr>
        <w:t>Deputy Minister</w:t>
      </w:r>
    </w:p>
    <w:p>
      <w:pPr>
        <w:pStyle w:val="16"/>
        <w:numPr>
          <w:ilvl w:val="0"/>
          <w:numId w:val="2"/>
        </w:numPr>
        <w:rPr>
          <w:bCs/>
        </w:rPr>
      </w:pPr>
      <w:r>
        <w:rPr>
          <w:bCs/>
        </w:rPr>
        <w:t>Managed the campus psychological drama competition, including planning, participant registration, and team scoring.</w:t>
      </w:r>
    </w:p>
    <w:p>
      <w:pPr>
        <w:pStyle w:val="16"/>
        <w:numPr>
          <w:ilvl w:val="0"/>
          <w:numId w:val="2"/>
        </w:numPr>
        <w:rPr>
          <w:bCs/>
        </w:rPr>
      </w:pPr>
      <w:r>
        <w:rPr>
          <w:bCs/>
        </w:rPr>
        <w:t>Authored articles for the Psychology Association's WeChat account and orchestrated the sign language competition's format and scheduling.</w:t>
      </w:r>
    </w:p>
    <w:p>
      <w:bookmarkStart w:id="3" w:name="_Hlk166694295"/>
      <w:r>
        <w:rPr>
          <w:rFonts w:hint="eastAsia" w:ascii="Times New Roman" w:hAnsi="Times New Roman" w:cs="Times New Roman"/>
          <w:b/>
          <w:sz w:val="28"/>
        </w:rPr>
        <w:t>HONORS &amp;</w:t>
      </w:r>
      <w:r>
        <w:rPr>
          <w:b/>
          <w:sz w:val="28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312420</wp:posOffset>
                </wp:positionV>
                <wp:extent cx="6780530" cy="0"/>
                <wp:effectExtent l="0" t="13970" r="1270" b="24130"/>
                <wp:wrapNone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0530" cy="0"/>
                          <a:chOff x="0" y="-1"/>
                          <a:chExt cx="6781191" cy="1"/>
                        </a:xfrm>
                      </wpg:grpSpPr>
                      <wps:wsp>
                        <wps:cNvPr id="23" name="直接连接符 5"/>
                        <wps:cNvCnPr/>
                        <wps:spPr>
                          <a:xfrm>
                            <a:off x="0" y="-1"/>
                            <a:ext cx="6781191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121C2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直接连接符 6"/>
                        <wps:cNvCnPr/>
                        <wps:spPr>
                          <a:xfrm>
                            <a:off x="0" y="0"/>
                            <a:ext cx="1728168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121C25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-1.5pt;margin-top:24.6pt;height:0pt;width:533.9pt;z-index:251661312;mso-width-relative:page;mso-height-relative:page;" coordorigin="0,-1" coordsize="6781191,1" o:gfxdata="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">
                <o:lock v:ext="edit" aspectratio="f"/>
                <v:line id="直接连接符 5" o:spid="_x0000_s1026" o:spt="20" style="position:absolute;left:0;top:-1;height:0;width:6781191;" filled="f" stroked="t" coordsize="21600,21600" o:gfxdata="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">
                  <v:fill on="f" focussize="0,0"/>
                  <v:stroke weight="0.5pt" color="#121C25 [3204]" miterlimit="8" joinstyle="miter"/>
                  <v:imagedata o:title=""/>
                  <o:lock v:ext="edit" aspectratio="f"/>
                </v:line>
                <v:line id="直接连接符 6" o:spid="_x0000_s1026" o:spt="20" style="position:absolute;left:0;top:0;height:0;width:1728168;" filled="f" stroked="t" coordsize="21600,21600" o:gfxdata="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">
                  <v:fill on="f" focussize="0,0"/>
                  <v:stroke weight="2.25pt" color="#121C25 [3204]" miterlimit="8" joinstyle="miter"/>
                  <v:imagedata o:title=""/>
                  <o:lock v:ext="edit" aspectratio="f"/>
                </v:line>
              </v:group>
            </w:pict>
          </mc:Fallback>
        </mc:AlternateContent>
      </w:r>
      <w:r>
        <w:rPr>
          <w:rFonts w:hint="eastAsia" w:ascii="Times New Roman" w:hAnsi="Times New Roman" w:cs="Times New Roman"/>
          <w:b/>
          <w:sz w:val="28"/>
        </w:rPr>
        <w:t>A</w:t>
      </w:r>
      <w:r>
        <w:rPr>
          <w:rFonts w:ascii="Times New Roman" w:hAnsi="Times New Roman" w:cs="Times New Roman"/>
          <w:b/>
          <w:sz w:val="28"/>
        </w:rPr>
        <w:t>WARDS</w:t>
      </w:r>
    </w:p>
    <w:bookmarkEnd w:id="3"/>
    <w:p>
      <w:pPr>
        <w:pStyle w:val="16"/>
        <w:ind w:left="0"/>
        <w:rPr>
          <w:rFonts w:eastAsia="华文楷体"/>
          <w:bCs/>
          <w:szCs w:val="21"/>
        </w:rPr>
      </w:pPr>
      <w:r>
        <w:rPr>
          <w:rFonts w:eastAsia="华文楷体"/>
          <w:bCs/>
          <w:szCs w:val="21"/>
        </w:rPr>
        <w:t>Outstanding Academic Scholarship</w:t>
      </w:r>
    </w:p>
    <w:p>
      <w:r>
        <w:rPr>
          <w:b/>
          <w:sz w:val="28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311785</wp:posOffset>
                </wp:positionV>
                <wp:extent cx="6780530" cy="0"/>
                <wp:effectExtent l="0" t="19050" r="20320" b="19050"/>
                <wp:wrapNone/>
                <wp:docPr id="9" name="组合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0530" cy="0"/>
                          <a:chOff x="-145" y="-1451"/>
                          <a:chExt cx="6781336" cy="1450"/>
                        </a:xfrm>
                      </wpg:grpSpPr>
                      <wps:wsp>
                        <wps:cNvPr id="11" name="直接连接符 5"/>
                        <wps:cNvCnPr/>
                        <wps:spPr>
                          <a:xfrm>
                            <a:off x="0" y="-1"/>
                            <a:ext cx="6781191" cy="0"/>
                          </a:xfrm>
                          <a:prstGeom prst="line">
                            <a:avLst/>
                          </a:prstGeom>
                          <a:noFill/>
                          <a:ln w="6350" cap="flat" cmpd="sng" algn="ctr">
                            <a:solidFill>
                              <a:srgbClr val="121C2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3" name="直接连接符 6"/>
                        <wps:cNvCnPr/>
                        <wps:spPr>
                          <a:xfrm flipV="1">
                            <a:off x="-145" y="-1451"/>
                            <a:ext cx="2980393" cy="0"/>
                          </a:xfrm>
                          <a:prstGeom prst="line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121C2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-1.5pt;margin-top:24.55pt;height:0pt;width:533.9pt;z-index:251663360;mso-width-relative:page;mso-height-relative:page;" coordorigin="-145,-1451" coordsize="6781336,1450" o:gfxdata="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">
                <o:lock v:ext="edit" aspectratio="f"/>
                <v:line id="直接连接符 5" o:spid="_x0000_s1026" o:spt="20" style="position:absolute;left:0;top:-1;height:0;width:6781191;" filled="f" stroked="t" coordsize="21600,21600" o:gfxdata="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">
                  <v:fill on="f" focussize="0,0"/>
                  <v:stroke weight="0.5pt" color="#121C25" miterlimit="8" joinstyle="miter"/>
                  <v:imagedata o:title=""/>
                  <o:lock v:ext="edit" aspectratio="f"/>
                </v:line>
                <v:line id="直接连接符 6" o:spid="_x0000_s1026" o:spt="20" style="position:absolute;left:-145;top:-1451;flip:y;height:0;width:2980393;" filled="f" stroked="t" coordsize="21600,21600" o:gfxdata="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">
                  <v:fill on="f" focussize="0,0"/>
                  <v:stroke weight="2.25pt" color="#121C25" miterlimit="8" joinstyle="miter"/>
                  <v:imagedata o:title=""/>
                  <o:lock v:ext="edit" aspectratio="f"/>
                </v:line>
              </v:group>
            </w:pict>
          </mc:Fallback>
        </mc:AlternateContent>
      </w:r>
      <w:r>
        <w:rPr>
          <w:rFonts w:ascii="Times New Roman" w:hAnsi="Times New Roman" w:cs="Times New Roman"/>
          <w:b/>
          <w:sz w:val="28"/>
        </w:rPr>
        <w:t>SOFTWARE &amp; LANGUAGE SKILLS</w:t>
      </w:r>
    </w:p>
    <w:p>
      <w:pPr>
        <w:pStyle w:val="16"/>
        <w:numPr>
          <w:ilvl w:val="0"/>
          <w:numId w:val="3"/>
        </w:numPr>
      </w:pPr>
      <w:r>
        <w:t xml:space="preserve">Visual Studio, Anaconda, PyCharm, Matlab, PyTorch, LaTeX </w:t>
      </w:r>
    </w:p>
    <w:p>
      <w:pPr>
        <w:pStyle w:val="16"/>
        <w:numPr>
          <w:ilvl w:val="0"/>
          <w:numId w:val="3"/>
        </w:numPr>
      </w:pPr>
      <w:r>
        <w:t>Languages: Python, C, C++, JavaScript</w:t>
      </w:r>
    </w:p>
    <w:p>
      <w:pPr>
        <w:pStyle w:val="16"/>
        <w:numPr>
          <w:ilvl w:val="0"/>
          <w:numId w:val="3"/>
        </w:numPr>
      </w:pPr>
      <w:r>
        <w:rPr>
          <w:rFonts w:hint="eastAsia"/>
          <w:lang w:val="en-US" w:eastAsia="zh-Hans"/>
        </w:rPr>
        <w:t>E</w:t>
      </w:r>
      <w:r>
        <w:rPr>
          <w:rFonts w:hint="default"/>
          <w:lang w:eastAsia="zh-Hans"/>
        </w:rPr>
        <w:t>nglish ability:TOFEL 92 GRE 321</w:t>
      </w:r>
    </w:p>
    <w:sectPr>
      <w:pgSz w:w="11906" w:h="16838"/>
      <w:pgMar w:top="851" w:right="720" w:bottom="851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华文楷体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6FC23C7"/>
    <w:multiLevelType w:val="multilevel"/>
    <w:tmpl w:val="36FC23C7"/>
    <w:lvl w:ilvl="0" w:tentative="0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  <w:sz w:val="21"/>
        <w:szCs w:val="21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">
    <w:nsid w:val="49E64B00"/>
    <w:multiLevelType w:val="multilevel"/>
    <w:tmpl w:val="49E64B00"/>
    <w:lvl w:ilvl="0" w:tentative="0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  <w:sz w:val="21"/>
        <w:szCs w:val="21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>
    <w:nsid w:val="7DB85165"/>
    <w:multiLevelType w:val="multilevel"/>
    <w:tmpl w:val="7DB85165"/>
    <w:lvl w:ilvl="0" w:tentative="0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  <w:sz w:val="21"/>
        <w:szCs w:val="21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5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zMDW1NDUyMTK3NLNU0lEKTi0uzszPAykwrQUAcdflJywAAAA="/>
    <w:docVar w:name="commondata" w:val="eyJoZGlkIjoiYWZmN2UzODBjNGFmNzQ3NWFmMTlhOWRkNGM4ZmUxYWUifQ=="/>
  </w:docVars>
  <w:rsids>
    <w:rsidRoot w:val="00172A27"/>
    <w:rsid w:val="0000143E"/>
    <w:rsid w:val="000018A9"/>
    <w:rsid w:val="00021342"/>
    <w:rsid w:val="00031695"/>
    <w:rsid w:val="000459AB"/>
    <w:rsid w:val="000822EE"/>
    <w:rsid w:val="0008596A"/>
    <w:rsid w:val="00097598"/>
    <w:rsid w:val="000A2BB1"/>
    <w:rsid w:val="000B5F15"/>
    <w:rsid w:val="000B6A17"/>
    <w:rsid w:val="000C35C7"/>
    <w:rsid w:val="000C7F17"/>
    <w:rsid w:val="000D57F4"/>
    <w:rsid w:val="000E1D51"/>
    <w:rsid w:val="000F51C3"/>
    <w:rsid w:val="001005DB"/>
    <w:rsid w:val="001109D5"/>
    <w:rsid w:val="0011223A"/>
    <w:rsid w:val="00120D91"/>
    <w:rsid w:val="001337FE"/>
    <w:rsid w:val="00136C4A"/>
    <w:rsid w:val="00137D23"/>
    <w:rsid w:val="00143B76"/>
    <w:rsid w:val="00145B4B"/>
    <w:rsid w:val="00147654"/>
    <w:rsid w:val="00152F06"/>
    <w:rsid w:val="00160E23"/>
    <w:rsid w:val="0016191A"/>
    <w:rsid w:val="00163963"/>
    <w:rsid w:val="00172751"/>
    <w:rsid w:val="00172A27"/>
    <w:rsid w:val="0017541C"/>
    <w:rsid w:val="0018517A"/>
    <w:rsid w:val="00187FD3"/>
    <w:rsid w:val="00194A0C"/>
    <w:rsid w:val="001A33BD"/>
    <w:rsid w:val="001A4593"/>
    <w:rsid w:val="001C6839"/>
    <w:rsid w:val="001D4A7D"/>
    <w:rsid w:val="001E32B9"/>
    <w:rsid w:val="0020658F"/>
    <w:rsid w:val="002076E8"/>
    <w:rsid w:val="00215A23"/>
    <w:rsid w:val="00222A48"/>
    <w:rsid w:val="00227A74"/>
    <w:rsid w:val="00252754"/>
    <w:rsid w:val="002714BC"/>
    <w:rsid w:val="00271A82"/>
    <w:rsid w:val="00273614"/>
    <w:rsid w:val="00276D32"/>
    <w:rsid w:val="00286C64"/>
    <w:rsid w:val="00287557"/>
    <w:rsid w:val="00295E43"/>
    <w:rsid w:val="00296741"/>
    <w:rsid w:val="002973D4"/>
    <w:rsid w:val="002A3817"/>
    <w:rsid w:val="002A7288"/>
    <w:rsid w:val="002A74E5"/>
    <w:rsid w:val="002B0140"/>
    <w:rsid w:val="002B28BC"/>
    <w:rsid w:val="002B3722"/>
    <w:rsid w:val="002B791D"/>
    <w:rsid w:val="002C3D80"/>
    <w:rsid w:val="002D54EE"/>
    <w:rsid w:val="002D5A2F"/>
    <w:rsid w:val="002D6736"/>
    <w:rsid w:val="002F2DC2"/>
    <w:rsid w:val="002F5B23"/>
    <w:rsid w:val="00322952"/>
    <w:rsid w:val="003314A1"/>
    <w:rsid w:val="0033227E"/>
    <w:rsid w:val="003365FE"/>
    <w:rsid w:val="00336EBB"/>
    <w:rsid w:val="00343F14"/>
    <w:rsid w:val="00346620"/>
    <w:rsid w:val="00347F0C"/>
    <w:rsid w:val="00351634"/>
    <w:rsid w:val="003547DE"/>
    <w:rsid w:val="00362A79"/>
    <w:rsid w:val="0036387B"/>
    <w:rsid w:val="00373A6B"/>
    <w:rsid w:val="00385F57"/>
    <w:rsid w:val="003917CE"/>
    <w:rsid w:val="0039301E"/>
    <w:rsid w:val="003B342E"/>
    <w:rsid w:val="003C56D4"/>
    <w:rsid w:val="003C5C98"/>
    <w:rsid w:val="003D1D5D"/>
    <w:rsid w:val="003D2149"/>
    <w:rsid w:val="003D5C78"/>
    <w:rsid w:val="0040529D"/>
    <w:rsid w:val="00412496"/>
    <w:rsid w:val="0041397A"/>
    <w:rsid w:val="00414152"/>
    <w:rsid w:val="00433A30"/>
    <w:rsid w:val="00453762"/>
    <w:rsid w:val="004552B0"/>
    <w:rsid w:val="004725E7"/>
    <w:rsid w:val="00472A58"/>
    <w:rsid w:val="00493609"/>
    <w:rsid w:val="0049607C"/>
    <w:rsid w:val="004A7B23"/>
    <w:rsid w:val="004B7962"/>
    <w:rsid w:val="004C063E"/>
    <w:rsid w:val="004C0A74"/>
    <w:rsid w:val="004C16CC"/>
    <w:rsid w:val="004D73FB"/>
    <w:rsid w:val="004E335D"/>
    <w:rsid w:val="00503A90"/>
    <w:rsid w:val="005046D6"/>
    <w:rsid w:val="00522D8C"/>
    <w:rsid w:val="005359C2"/>
    <w:rsid w:val="00551C81"/>
    <w:rsid w:val="00562E1F"/>
    <w:rsid w:val="00573C76"/>
    <w:rsid w:val="005826AE"/>
    <w:rsid w:val="00583ADA"/>
    <w:rsid w:val="00592A70"/>
    <w:rsid w:val="005A5C70"/>
    <w:rsid w:val="005B450D"/>
    <w:rsid w:val="005E32EB"/>
    <w:rsid w:val="00600962"/>
    <w:rsid w:val="00600B65"/>
    <w:rsid w:val="00611254"/>
    <w:rsid w:val="006147EF"/>
    <w:rsid w:val="00621A95"/>
    <w:rsid w:val="00631D01"/>
    <w:rsid w:val="00640B9B"/>
    <w:rsid w:val="00643D53"/>
    <w:rsid w:val="0064776B"/>
    <w:rsid w:val="00647E53"/>
    <w:rsid w:val="00664863"/>
    <w:rsid w:val="006701DA"/>
    <w:rsid w:val="00681A70"/>
    <w:rsid w:val="00681F02"/>
    <w:rsid w:val="00683C42"/>
    <w:rsid w:val="006863C1"/>
    <w:rsid w:val="006873D4"/>
    <w:rsid w:val="006A06B3"/>
    <w:rsid w:val="006A6D60"/>
    <w:rsid w:val="006C73B0"/>
    <w:rsid w:val="006E2719"/>
    <w:rsid w:val="006E3EC4"/>
    <w:rsid w:val="006E6749"/>
    <w:rsid w:val="006F0828"/>
    <w:rsid w:val="006F0ACA"/>
    <w:rsid w:val="00706CE5"/>
    <w:rsid w:val="0071659C"/>
    <w:rsid w:val="007179D7"/>
    <w:rsid w:val="0073540C"/>
    <w:rsid w:val="00740322"/>
    <w:rsid w:val="00750268"/>
    <w:rsid w:val="00753FFE"/>
    <w:rsid w:val="0076270F"/>
    <w:rsid w:val="00786738"/>
    <w:rsid w:val="007933BB"/>
    <w:rsid w:val="00795D4A"/>
    <w:rsid w:val="007A3FCF"/>
    <w:rsid w:val="007E6EBD"/>
    <w:rsid w:val="007F74B7"/>
    <w:rsid w:val="00812448"/>
    <w:rsid w:val="008204A3"/>
    <w:rsid w:val="0082206B"/>
    <w:rsid w:val="0082251D"/>
    <w:rsid w:val="00826F8D"/>
    <w:rsid w:val="00843C37"/>
    <w:rsid w:val="0085322A"/>
    <w:rsid w:val="00853A77"/>
    <w:rsid w:val="00853B2B"/>
    <w:rsid w:val="00864068"/>
    <w:rsid w:val="008753BA"/>
    <w:rsid w:val="008901D1"/>
    <w:rsid w:val="008928B1"/>
    <w:rsid w:val="008A0F56"/>
    <w:rsid w:val="008A5123"/>
    <w:rsid w:val="008D59B1"/>
    <w:rsid w:val="008E71B2"/>
    <w:rsid w:val="00910FC5"/>
    <w:rsid w:val="009349E4"/>
    <w:rsid w:val="00942CE3"/>
    <w:rsid w:val="00943331"/>
    <w:rsid w:val="0095054F"/>
    <w:rsid w:val="00953CD6"/>
    <w:rsid w:val="00977D06"/>
    <w:rsid w:val="00997448"/>
    <w:rsid w:val="009A065C"/>
    <w:rsid w:val="009B6CD6"/>
    <w:rsid w:val="009C6791"/>
    <w:rsid w:val="009D6A07"/>
    <w:rsid w:val="009D7D1C"/>
    <w:rsid w:val="009E7AD2"/>
    <w:rsid w:val="009F521B"/>
    <w:rsid w:val="00A031EF"/>
    <w:rsid w:val="00A03B7D"/>
    <w:rsid w:val="00A118E2"/>
    <w:rsid w:val="00A16D66"/>
    <w:rsid w:val="00A25C29"/>
    <w:rsid w:val="00A27CCE"/>
    <w:rsid w:val="00A31840"/>
    <w:rsid w:val="00A31AC6"/>
    <w:rsid w:val="00A46D9D"/>
    <w:rsid w:val="00A63D49"/>
    <w:rsid w:val="00A65811"/>
    <w:rsid w:val="00A72962"/>
    <w:rsid w:val="00A763C4"/>
    <w:rsid w:val="00A82AE3"/>
    <w:rsid w:val="00A85809"/>
    <w:rsid w:val="00AB39F2"/>
    <w:rsid w:val="00AC5A83"/>
    <w:rsid w:val="00AD4185"/>
    <w:rsid w:val="00AF0324"/>
    <w:rsid w:val="00AF1E46"/>
    <w:rsid w:val="00B10007"/>
    <w:rsid w:val="00B30E06"/>
    <w:rsid w:val="00B35FCE"/>
    <w:rsid w:val="00B451B6"/>
    <w:rsid w:val="00B72FA5"/>
    <w:rsid w:val="00B86F3D"/>
    <w:rsid w:val="00B87B42"/>
    <w:rsid w:val="00BA064B"/>
    <w:rsid w:val="00BB4078"/>
    <w:rsid w:val="00BB44C5"/>
    <w:rsid w:val="00BB763A"/>
    <w:rsid w:val="00BD3C88"/>
    <w:rsid w:val="00BE35BF"/>
    <w:rsid w:val="00BE3D0E"/>
    <w:rsid w:val="00C04F47"/>
    <w:rsid w:val="00C200A0"/>
    <w:rsid w:val="00C307FA"/>
    <w:rsid w:val="00C31F17"/>
    <w:rsid w:val="00C533C3"/>
    <w:rsid w:val="00C63905"/>
    <w:rsid w:val="00C66BD4"/>
    <w:rsid w:val="00C7689F"/>
    <w:rsid w:val="00C80D28"/>
    <w:rsid w:val="00C85BA4"/>
    <w:rsid w:val="00C9700A"/>
    <w:rsid w:val="00CA7CFB"/>
    <w:rsid w:val="00CC4847"/>
    <w:rsid w:val="00CE0F3C"/>
    <w:rsid w:val="00CF00EE"/>
    <w:rsid w:val="00CF7386"/>
    <w:rsid w:val="00D05093"/>
    <w:rsid w:val="00D1077F"/>
    <w:rsid w:val="00D12C11"/>
    <w:rsid w:val="00D14645"/>
    <w:rsid w:val="00D16512"/>
    <w:rsid w:val="00D23EAA"/>
    <w:rsid w:val="00D27CF9"/>
    <w:rsid w:val="00D3560B"/>
    <w:rsid w:val="00D433FD"/>
    <w:rsid w:val="00D54E9E"/>
    <w:rsid w:val="00D552C4"/>
    <w:rsid w:val="00D555EF"/>
    <w:rsid w:val="00D602DE"/>
    <w:rsid w:val="00D83269"/>
    <w:rsid w:val="00DA51CD"/>
    <w:rsid w:val="00DB3863"/>
    <w:rsid w:val="00DD1F04"/>
    <w:rsid w:val="00DE46BD"/>
    <w:rsid w:val="00DF18BF"/>
    <w:rsid w:val="00DF6F5F"/>
    <w:rsid w:val="00E15FDF"/>
    <w:rsid w:val="00E20C17"/>
    <w:rsid w:val="00E216D7"/>
    <w:rsid w:val="00E2703B"/>
    <w:rsid w:val="00E30358"/>
    <w:rsid w:val="00E44C0C"/>
    <w:rsid w:val="00E4759E"/>
    <w:rsid w:val="00E60B14"/>
    <w:rsid w:val="00E65694"/>
    <w:rsid w:val="00E66BD6"/>
    <w:rsid w:val="00E7095A"/>
    <w:rsid w:val="00E726E6"/>
    <w:rsid w:val="00E85408"/>
    <w:rsid w:val="00E97300"/>
    <w:rsid w:val="00EA2178"/>
    <w:rsid w:val="00EA777C"/>
    <w:rsid w:val="00EA7892"/>
    <w:rsid w:val="00EB063F"/>
    <w:rsid w:val="00EB5C8C"/>
    <w:rsid w:val="00EB5F47"/>
    <w:rsid w:val="00EC3AAB"/>
    <w:rsid w:val="00EC71F7"/>
    <w:rsid w:val="00ED0B1F"/>
    <w:rsid w:val="00EE0F67"/>
    <w:rsid w:val="00EE4080"/>
    <w:rsid w:val="00EE6D42"/>
    <w:rsid w:val="00F01C75"/>
    <w:rsid w:val="00F24848"/>
    <w:rsid w:val="00F3582E"/>
    <w:rsid w:val="00F410AA"/>
    <w:rsid w:val="00F44479"/>
    <w:rsid w:val="00F559F6"/>
    <w:rsid w:val="00F61972"/>
    <w:rsid w:val="00F6729A"/>
    <w:rsid w:val="00F71A51"/>
    <w:rsid w:val="00F73D08"/>
    <w:rsid w:val="00F91B2E"/>
    <w:rsid w:val="00F92503"/>
    <w:rsid w:val="00FA0BC5"/>
    <w:rsid w:val="00FA11F0"/>
    <w:rsid w:val="00FA2CE2"/>
    <w:rsid w:val="00FB404F"/>
    <w:rsid w:val="00FC0623"/>
    <w:rsid w:val="00FE5A9E"/>
    <w:rsid w:val="00FF0140"/>
    <w:rsid w:val="010D645C"/>
    <w:rsid w:val="042446F9"/>
    <w:rsid w:val="06254250"/>
    <w:rsid w:val="0B037E06"/>
    <w:rsid w:val="0B937D00"/>
    <w:rsid w:val="0C2E76CB"/>
    <w:rsid w:val="0F915348"/>
    <w:rsid w:val="10D308C0"/>
    <w:rsid w:val="132C793B"/>
    <w:rsid w:val="136C153D"/>
    <w:rsid w:val="183323C1"/>
    <w:rsid w:val="1C2A5889"/>
    <w:rsid w:val="1D1D78A1"/>
    <w:rsid w:val="21105EDC"/>
    <w:rsid w:val="2F430703"/>
    <w:rsid w:val="338E52AB"/>
    <w:rsid w:val="38670F11"/>
    <w:rsid w:val="39B156E5"/>
    <w:rsid w:val="39FF1142"/>
    <w:rsid w:val="3E6040F9"/>
    <w:rsid w:val="46FE2B81"/>
    <w:rsid w:val="4E58415E"/>
    <w:rsid w:val="4F3F0259"/>
    <w:rsid w:val="53346A12"/>
    <w:rsid w:val="54CC5154"/>
    <w:rsid w:val="5B7A1076"/>
    <w:rsid w:val="5BE60BC2"/>
    <w:rsid w:val="600D02F0"/>
    <w:rsid w:val="61DDC7C1"/>
    <w:rsid w:val="65BF4255"/>
    <w:rsid w:val="65E73198"/>
    <w:rsid w:val="68351081"/>
    <w:rsid w:val="68960BB8"/>
    <w:rsid w:val="7C2D5C29"/>
    <w:rsid w:val="7D0E7DE1"/>
    <w:rsid w:val="7FAF6B2C"/>
    <w:rsid w:val="BFB9C2D2"/>
    <w:rsid w:val="BFBFE6D0"/>
    <w:rsid w:val="CF2D7980"/>
    <w:rsid w:val="E7FEB9CE"/>
    <w:rsid w:val="F7FD0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7"/>
    <w:unhideWhenUsed/>
    <w:qFormat/>
    <w:uiPriority w:val="99"/>
    <w:pPr>
      <w:jc w:val="left"/>
    </w:pPr>
  </w:style>
  <w:style w:type="paragraph" w:styleId="3">
    <w:name w:val="Balloon Text"/>
    <w:basedOn w:val="1"/>
    <w:link w:val="19"/>
    <w:semiHidden/>
    <w:unhideWhenUsed/>
    <w:uiPriority w:val="99"/>
    <w:rPr>
      <w:rFonts w:ascii="宋体" w:eastAsia="宋体"/>
      <w:sz w:val="18"/>
      <w:szCs w:val="18"/>
    </w:rPr>
  </w:style>
  <w:style w:type="paragraph" w:styleId="4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4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semiHidden/>
    <w:unhideWhenUsed/>
    <w:uiPriority w:val="99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7">
    <w:name w:val="annotation subject"/>
    <w:basedOn w:val="2"/>
    <w:next w:val="2"/>
    <w:link w:val="18"/>
    <w:semiHidden/>
    <w:unhideWhenUsed/>
    <w:qFormat/>
    <w:uiPriority w:val="99"/>
    <w:rPr>
      <w:b/>
      <w:bCs/>
    </w:rPr>
  </w:style>
  <w:style w:type="character" w:styleId="10">
    <w:name w:val="Strong"/>
    <w:basedOn w:val="9"/>
    <w:qFormat/>
    <w:uiPriority w:val="22"/>
    <w:rPr>
      <w:b/>
    </w:rPr>
  </w:style>
  <w:style w:type="character" w:styleId="11">
    <w:name w:val="Emphasis"/>
    <w:basedOn w:val="9"/>
    <w:qFormat/>
    <w:uiPriority w:val="20"/>
    <w:rPr>
      <w:i/>
      <w:iCs/>
    </w:rPr>
  </w:style>
  <w:style w:type="character" w:styleId="12">
    <w:name w:val="Hyperlink"/>
    <w:basedOn w:val="9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3">
    <w:name w:val="annotation reference"/>
    <w:basedOn w:val="9"/>
    <w:semiHidden/>
    <w:unhideWhenUsed/>
    <w:uiPriority w:val="99"/>
    <w:rPr>
      <w:sz w:val="21"/>
      <w:szCs w:val="21"/>
    </w:rPr>
  </w:style>
  <w:style w:type="character" w:customStyle="1" w:styleId="14">
    <w:name w:val="页眉 字符"/>
    <w:basedOn w:val="9"/>
    <w:link w:val="5"/>
    <w:uiPriority w:val="99"/>
    <w:rPr>
      <w:sz w:val="18"/>
      <w:szCs w:val="18"/>
    </w:rPr>
  </w:style>
  <w:style w:type="character" w:customStyle="1" w:styleId="15">
    <w:name w:val="页脚 字符"/>
    <w:basedOn w:val="9"/>
    <w:link w:val="4"/>
    <w:uiPriority w:val="99"/>
    <w:rPr>
      <w:sz w:val="18"/>
      <w:szCs w:val="18"/>
    </w:rPr>
  </w:style>
  <w:style w:type="paragraph" w:styleId="16">
    <w:name w:val="List Paragraph"/>
    <w:basedOn w:val="1"/>
    <w:qFormat/>
    <w:uiPriority w:val="34"/>
    <w:pPr>
      <w:ind w:left="720"/>
      <w:contextualSpacing/>
    </w:pPr>
    <w:rPr>
      <w:rFonts w:ascii="Times New Roman" w:hAnsi="Times New Roman" w:eastAsia="宋体" w:cs="Times New Roman"/>
      <w:szCs w:val="20"/>
    </w:rPr>
  </w:style>
  <w:style w:type="character" w:customStyle="1" w:styleId="17">
    <w:name w:val="批注文字 字符"/>
    <w:basedOn w:val="9"/>
    <w:link w:val="2"/>
    <w:uiPriority w:val="99"/>
  </w:style>
  <w:style w:type="character" w:customStyle="1" w:styleId="18">
    <w:name w:val="批注主题 字符"/>
    <w:basedOn w:val="17"/>
    <w:link w:val="7"/>
    <w:semiHidden/>
    <w:uiPriority w:val="99"/>
    <w:rPr>
      <w:b/>
      <w:bCs/>
    </w:rPr>
  </w:style>
  <w:style w:type="character" w:customStyle="1" w:styleId="19">
    <w:name w:val="批注框文本 字符"/>
    <w:basedOn w:val="9"/>
    <w:link w:val="3"/>
    <w:semiHidden/>
    <w:uiPriority w:val="99"/>
    <w:rPr>
      <w:rFonts w:ascii="宋体" w:eastAsia="宋体"/>
      <w:sz w:val="18"/>
      <w:szCs w:val="18"/>
    </w:rPr>
  </w:style>
  <w:style w:type="character" w:customStyle="1" w:styleId="20">
    <w:name w:val="未处理的提及1"/>
    <w:basedOn w:val="9"/>
    <w:semiHidden/>
    <w:unhideWhenUsed/>
    <w:uiPriority w:val="99"/>
    <w:rPr>
      <w:color w:val="605E5C"/>
      <w:shd w:val="clear" w:color="auto" w:fill="E1DFDD"/>
    </w:rPr>
  </w:style>
  <w:style w:type="paragraph" w:customStyle="1" w:styleId="21">
    <w:name w:val="SPIE Authors-Affils"/>
    <w:qFormat/>
    <w:uiPriority w:val="0"/>
    <w:pPr>
      <w:jc w:val="center"/>
    </w:pPr>
    <w:rPr>
      <w:rFonts w:ascii="Times New Roman" w:hAnsi="Times New Roman" w:eastAsia="宋体" w:cs="Times New Roman"/>
      <w:sz w:val="24"/>
      <w:lang w:val="en-US" w:eastAsia="zh-CN" w:bidi="ar-SA"/>
    </w:rPr>
  </w:style>
  <w:style w:type="character" w:customStyle="1" w:styleId="22">
    <w:name w:val="SPIE author &amp; affils Char"/>
    <w:link w:val="23"/>
    <w:uiPriority w:val="0"/>
  </w:style>
  <w:style w:type="paragraph" w:customStyle="1" w:styleId="23">
    <w:name w:val="SPIE author &amp; affils"/>
    <w:basedOn w:val="21"/>
    <w:link w:val="22"/>
    <w:uiPriority w:val="0"/>
    <w:pPr>
      <w:outlineLvl w:val="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92</Words>
  <Characters>2809</Characters>
  <Lines>23</Lines>
  <Paragraphs>6</Paragraphs>
  <TotalTime>181</TotalTime>
  <ScaleCrop>false</ScaleCrop>
  <LinksUpToDate>false</LinksUpToDate>
  <CharactersWithSpaces>3295</CharactersWithSpaces>
  <Application>WPS Office_5.2.1.77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9T22:32:00Z</dcterms:created>
  <dc:creator>N</dc:creator>
  <cp:lastModifiedBy>Hazard</cp:lastModifiedBy>
  <dcterms:modified xsi:type="dcterms:W3CDTF">2024-06-11T18:23:40Z</dcterms:modified>
  <cp:revision>17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2.1.7798</vt:lpwstr>
  </property>
  <property fmtid="{D5CDD505-2E9C-101B-9397-08002B2CF9AE}" pid="3" name="ICV">
    <vt:lpwstr>86E4BCF274C58E75AC256866C416CDCD_43</vt:lpwstr>
  </property>
</Properties>
</file>